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banker with a passion for fostering financial growth and innovation, I am writing to express my interest in the banker position at your esteemed institution in Saudi Arabia, Jeddah. With over [X years] of experience in the banking sector, I have developed a strong foundation in client relationship management, financial analysis, and strategic decision-making. My career has been driven by a commitment to excellence and a deep understanding of the dynamic financial landscape in regions like Saudi Arabia, where economic growth and digital transformation are reshaping the industry. I am eager to contribute my expertise to your organization while aligning with the vision of advancing banking services in Jeddah.</w:t>
      </w:r>
    </w:p>
    <w:p>
      <w:pPr>
        <w:pStyle w:val="BodyText"/>
      </w:pPr>
      <w:r>
        <w:t xml:space="preserve">Having worked across diverse banking environments, I have consistently demonstrated my ability to deliver exceptional results. My role as a [Your Previous Position] at [Previous Institution] involved managing high-net-worth clients, developing tailored financial solutions, and ensuring compliance with regulatory frameworks. This experience has equipped me with the skills to navigate complex financial ecosystems while maintaining a client-centric approach. In Saudi Arabia, where the banking sector is undergoing significant modernization under Vision 2030, I believe my adaptability and forward-thinking mindset will be invaluable.</w:t>
      </w:r>
    </w:p>
    <w:p>
      <w:pPr>
        <w:pStyle w:val="BodyText"/>
      </w:pPr>
      <w:r>
        <w:t xml:space="preserve">What excites me most about the opportunity in Jeddah is the chance to contribute to a city that serves as a global hub for trade, tourism, and investment. Jeddah's strategic location and economic vitality make it an ideal environment for innovative banking solutions. My understanding of regional markets, combined with my proficiency in [mention specific skills such as "Islamic finance," "digital banking platforms," or "risk management"], positions me to support your institution's goals of expanding its footprint in the Middle East. I am particularly interested in leveraging my knowledge of financial technologies and customer-centric strategies to enhance services for both individual and corporate clients in Saudi Arabia.</w:t>
      </w:r>
    </w:p>
    <w:p>
      <w:pPr>
        <w:pStyle w:val="BodyText"/>
      </w:pPr>
      <w:r>
        <w:t xml:space="preserve">As a banker, I prioritize building trust through transparency, integrity, and personalized service. In my previous roles, I have consistently prioritized client needs while ensuring compliance with local and international standards. For instance, during my tenure at [Previous Institution], I led a team that successfully implemented a digital onboarding process, reducing customer acquisition costs by [X%] and improving satisfaction scores by [Y%]. This project underscored the importance of innovation in meeting evolving client expectations—a principle I am eager to apply in Jeddah's competitive banking sector.</w:t>
      </w:r>
    </w:p>
    <w:p>
      <w:pPr>
        <w:pStyle w:val="BodyText"/>
      </w:pPr>
      <w:r>
        <w:t xml:space="preserve">Saudi Arabia's banking industry is at a pivotal moment, with initiatives like the National Transformation Program and Vision 2030 driving reforms in financial inclusion, digital infrastructure, and sustainable finance. My background in [mention relevant experience, e.g., "sustainable investment strategies" or "financial literacy programs"] aligns with these goals. I am particularly passionate about contributing to projects that support economic diversification and empower local communities through accessible financial services. In Jeddah, where the demand for modern banking solutions is growing rapidly, I am confident that my skills in [specific areas] will enable me to make a meaningful impact.</w:t>
      </w:r>
    </w:p>
    <w:p>
      <w:pPr>
        <w:pStyle w:val="BodyText"/>
      </w:pPr>
      <w:r>
        <w:t xml:space="preserve">What sets me apart as a banker is my ability to combine technical expertise with cultural sensitivity. Working in multicultural environments has taught me the importance of understanding local customs, business practices, and client preferences. In Saudi Arabia, where relationships are foundational to success, I have built strong partnerships by demonstrating respect for cultural norms while delivering innovative solutions. My fluency in [language(s), if applicable] and my adaptability to diverse work environments further enhance my ability to collaborate effectively with stakeholders in Jeddah.</w:t>
      </w:r>
    </w:p>
    <w:p>
      <w:pPr>
        <w:pStyle w:val="BodyText"/>
      </w:pPr>
      <w:r>
        <w:t xml:space="preserve">I am particularly drawn to your institution's commitment to [mention specific values or initiatives of the bank, e.g., "customer empowerment," "financial innovation," or "community development"]. As a banker who thrives in organizations that prioritize both profitability and social responsibility, I am excited about the opportunity to contribute to your mission. My track record of exceeding performance targets, coupled with my dedication to continuous learning, ensures that I will bring a proactive and results-oriented approach to your team.</w:t>
      </w:r>
    </w:p>
    <w:p>
      <w:pPr>
        <w:pStyle w:val="BodyText"/>
      </w:pPr>
      <w:r>
        <w:t xml:space="preserve">In conclusion, I am enthusiastic about the possibility of joining your team in Jeddah as a banker. My experience, skills, and passion for the financial sector make me well-suited to support your institution's growth in this vibrant market. I would welcome the chance to discuss how my background aligns with your needs and how I can contribute to your continued success. Thank you for considering my application.</w:t>
      </w:r>
    </w:p>
    <w:p>
      <w:pPr>
        <w:pStyle w:val="BodyText"/>
      </w:pPr>
      <w:r>
        <w:t xml:space="preserve">Yours 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Saudi Arabia Jeddah</dc:title>
  <dc:creator/>
  <cp:keywords/>
  <dcterms:created xsi:type="dcterms:W3CDTF">2025-10-03T21:55:12Z</dcterms:created>
  <dcterms:modified xsi:type="dcterms:W3CDTF">2025-10-03T21:55:12Z</dcterms:modified>
</cp:coreProperties>
</file>

<file path=docProps/custom.xml><?xml version="1.0" encoding="utf-8"?>
<Properties xmlns="http://schemas.openxmlformats.org/officeDocument/2006/custom-properties" xmlns:vt="http://schemas.openxmlformats.org/officeDocument/2006/docPropsVTypes"/>
</file>